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035" w:rsidRDefault="00575035" w:rsidP="0028125F">
      <w:pPr>
        <w:pStyle w:val="ListParagraph"/>
        <w:numPr>
          <w:ilvl w:val="0"/>
          <w:numId w:val="3"/>
        </w:numPr>
      </w:pPr>
      <w:bookmarkStart w:id="0" w:name="_Hlk5438260"/>
      <w:r w:rsidRPr="00575035">
        <w:t>L</w:t>
      </w:r>
      <w:r w:rsidRPr="00575035">
        <w:t>ayout</w:t>
      </w:r>
      <w:r w:rsidR="004021AB">
        <w:rPr>
          <w:rFonts w:hint="eastAsia"/>
        </w:rPr>
        <w:t>样式</w:t>
      </w:r>
    </w:p>
    <w:p w:rsidR="00575035" w:rsidRDefault="00575035" w:rsidP="0028125F">
      <w:pPr>
        <w:pStyle w:val="ListParagraph"/>
        <w:numPr>
          <w:ilvl w:val="0"/>
          <w:numId w:val="3"/>
        </w:numPr>
      </w:pPr>
      <w:r w:rsidRPr="00575035">
        <w:t>External</w:t>
      </w:r>
      <w:r w:rsidR="004021AB">
        <w:rPr>
          <w:rFonts w:hint="eastAsia"/>
        </w:rPr>
        <w:t>外部</w:t>
      </w:r>
    </w:p>
    <w:p w:rsidR="00575035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575035">
        <w:t>S</w:t>
      </w:r>
      <w:r w:rsidR="00575035" w:rsidRPr="00575035">
        <w:t>tylesheets</w:t>
      </w:r>
      <w:r w:rsidR="004021AB">
        <w:rPr>
          <w:rFonts w:hint="eastAsia"/>
        </w:rPr>
        <w:t>样式表</w:t>
      </w:r>
    </w:p>
    <w:p w:rsidR="00BE246A" w:rsidRDefault="00BE246A" w:rsidP="0028125F">
      <w:pPr>
        <w:pStyle w:val="ListParagraph"/>
        <w:numPr>
          <w:ilvl w:val="0"/>
          <w:numId w:val="3"/>
        </w:numPr>
      </w:pPr>
      <w:r w:rsidRPr="00575035">
        <w:t>Variations</w:t>
      </w:r>
      <w:r w:rsidR="00187670">
        <w:rPr>
          <w:rFonts w:hint="eastAsia"/>
        </w:rPr>
        <w:t>动态变化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BE246A">
        <w:t>D</w:t>
      </w:r>
      <w:r w:rsidRPr="00BE246A">
        <w:t>esign</w:t>
      </w:r>
      <w:r w:rsidR="004021AB">
        <w:rPr>
          <w:rFonts w:hint="eastAsia"/>
        </w:rPr>
        <w:t>设计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BE246A">
        <w:t>Consists</w:t>
      </w:r>
      <w:r w:rsidR="00E07B5C">
        <w:rPr>
          <w:rFonts w:hint="eastAsia"/>
        </w:rPr>
        <w:t>下设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BE246A">
        <w:t>Selector</w:t>
      </w:r>
      <w:r w:rsidR="004021AB">
        <w:rPr>
          <w:rFonts w:hint="eastAsia"/>
        </w:rPr>
        <w:t>选择器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BE246A">
        <w:t>Declaration</w:t>
      </w:r>
      <w:r w:rsidR="00E07B5C">
        <w:rPr>
          <w:rFonts w:hint="eastAsia"/>
        </w:rPr>
        <w:t>申明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BE246A">
        <w:t>Separated</w:t>
      </w:r>
      <w:r w:rsidR="00E07B5C">
        <w:rPr>
          <w:rFonts w:hint="eastAsia"/>
        </w:rPr>
        <w:t>分隔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 w:rsidRPr="00BE246A">
        <w:t>Semicolons</w:t>
      </w:r>
      <w:r w:rsidR="00E07B5C" w:rsidRPr="00E07B5C">
        <w:rPr>
          <w:rFonts w:hint="eastAsia"/>
        </w:rPr>
        <w:t>分号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olon</w:t>
      </w:r>
      <w:r w:rsidR="00E07B5C">
        <w:rPr>
          <w:rFonts w:hint="eastAsia"/>
        </w:rPr>
        <w:t>冒号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urrounded</w:t>
      </w:r>
      <w:r w:rsidR="00E07B5C">
        <w:rPr>
          <w:rFonts w:hint="eastAsia"/>
        </w:rPr>
        <w:t>包围</w:t>
      </w:r>
    </w:p>
    <w:p w:rsidR="00BE246A" w:rsidRDefault="002D65C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</w:t>
      </w:r>
      <w:r w:rsidR="00BE246A">
        <w:t>urly</w:t>
      </w:r>
      <w:r w:rsidR="00E07B5C">
        <w:t xml:space="preserve"> </w:t>
      </w:r>
      <w:r>
        <w:rPr>
          <w:rFonts w:hint="eastAsia"/>
        </w:rPr>
        <w:t>b</w:t>
      </w:r>
      <w:r w:rsidR="00BE246A">
        <w:t>races</w:t>
      </w:r>
      <w:r w:rsidR="00E07B5C" w:rsidRPr="00E07B5C">
        <w:rPr>
          <w:rFonts w:hint="eastAsia"/>
        </w:rPr>
        <w:t>大括号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Align</w:t>
      </w:r>
      <w:r w:rsidR="004021AB">
        <w:rPr>
          <w:rFonts w:hint="eastAsia"/>
        </w:rPr>
        <w:t>对齐</w:t>
      </w:r>
    </w:p>
    <w:p w:rsidR="00BE246A" w:rsidRDefault="00BE246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 xml:space="preserve">Color ( Must be American spelling, if you spell it </w:t>
      </w:r>
      <w:proofErr w:type="spellStart"/>
      <w:r>
        <w:t>colour</w:t>
      </w:r>
      <w:proofErr w:type="spellEnd"/>
      <w:r>
        <w:t>, you won’t get the result you want to get.</w:t>
      </w:r>
      <w:r w:rsidR="0095765A">
        <w:rPr>
          <w:rFonts w:hint="eastAsia"/>
        </w:rPr>
        <w:t>必须为美式拼法</w:t>
      </w:r>
      <w:r w:rsidR="0095765A">
        <w:rPr>
          <w:rFonts w:hint="eastAsia"/>
        </w:rPr>
        <w:t>,</w:t>
      </w:r>
      <w:r w:rsidR="0095765A">
        <w:rPr>
          <w:rFonts w:hint="eastAsia"/>
        </w:rPr>
        <w:t>如果你像这样</w:t>
      </w:r>
      <w:r w:rsidR="0095765A">
        <w:rPr>
          <w:rFonts w:hint="eastAsia"/>
        </w:rPr>
        <w:t>拼这个单词</w:t>
      </w:r>
      <w:proofErr w:type="spellStart"/>
      <w:r w:rsidR="0095765A">
        <w:rPr>
          <w:rFonts w:hint="eastAsia"/>
        </w:rPr>
        <w:t>colour</w:t>
      </w:r>
      <w:proofErr w:type="spellEnd"/>
      <w:r w:rsidR="0095765A">
        <w:rPr>
          <w:rFonts w:hint="eastAsia"/>
        </w:rPr>
        <w:t>,</w:t>
      </w:r>
      <w:r w:rsidR="0095765A">
        <w:t xml:space="preserve"> </w:t>
      </w:r>
      <w:r w:rsidR="0095765A">
        <w:rPr>
          <w:rFonts w:hint="eastAsia"/>
        </w:rPr>
        <w:t>你不会获得你想要的结果</w:t>
      </w:r>
      <w:r w:rsidR="0095765A">
        <w:rPr>
          <w:rFonts w:hint="eastAsia"/>
        </w:rPr>
        <w:t>.</w:t>
      </w:r>
      <w:r>
        <w:t>)</w:t>
      </w:r>
    </w:p>
    <w:p w:rsidR="00BE246A" w:rsidRDefault="0095765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Unique</w:t>
      </w:r>
      <w:r w:rsidR="00530A34">
        <w:rPr>
          <w:rFonts w:hint="eastAsia"/>
        </w:rPr>
        <w:t>唯一的</w:t>
      </w:r>
    </w:p>
    <w:p w:rsidR="0095765A" w:rsidRDefault="0095765A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pecific</w:t>
      </w:r>
      <w:r w:rsidR="004021AB">
        <w:rPr>
          <w:rFonts w:hint="eastAsia"/>
        </w:rPr>
        <w:t>特殊的</w:t>
      </w:r>
    </w:p>
    <w:p w:rsidR="0095765A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Period</w:t>
      </w:r>
      <w:r>
        <w:rPr>
          <w:rFonts w:hint="eastAsia"/>
        </w:rPr>
        <w:t>句号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omma</w:t>
      </w:r>
      <w:r>
        <w:rPr>
          <w:rFonts w:hint="eastAsia"/>
        </w:rPr>
        <w:t>逗号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</w:t>
      </w:r>
      <w:r>
        <w:rPr>
          <w:rFonts w:hint="eastAsia"/>
        </w:rPr>
        <w:t>omm</w:t>
      </w:r>
      <w:r>
        <w:t>ent</w:t>
      </w:r>
      <w:r>
        <w:rPr>
          <w:rFonts w:hint="eastAsia"/>
        </w:rPr>
        <w:t>注释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Ignored</w:t>
      </w:r>
      <w:r w:rsidR="00530A34">
        <w:rPr>
          <w:rFonts w:hint="eastAsia"/>
        </w:rPr>
        <w:t>忽略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Internal</w:t>
      </w:r>
      <w:r>
        <w:rPr>
          <w:rFonts w:hint="eastAsia"/>
        </w:rPr>
        <w:t>内部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Inline</w:t>
      </w:r>
      <w:r>
        <w:rPr>
          <w:rFonts w:hint="eastAsia"/>
        </w:rPr>
        <w:t>行内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Entire</w:t>
      </w:r>
      <w:r w:rsidR="00530A34">
        <w:rPr>
          <w:rFonts w:hint="eastAsia"/>
        </w:rPr>
        <w:t>整个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  <w:rPr>
          <w:rFonts w:hint="eastAsia"/>
        </w:rPr>
      </w:pPr>
      <w:r>
        <w:t>Reference</w:t>
      </w:r>
      <w:r w:rsidR="00530A34">
        <w:rPr>
          <w:rFonts w:hint="eastAsia"/>
        </w:rPr>
        <w:t>引用</w:t>
      </w:r>
      <w:r w:rsidR="00530A34">
        <w:rPr>
          <w:rFonts w:hint="eastAsia"/>
        </w:rPr>
        <w:t>,</w:t>
      </w:r>
      <w:r w:rsidR="00530A34">
        <w:rPr>
          <w:rFonts w:hint="eastAsia"/>
        </w:rPr>
        <w:t>基准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Apply</w:t>
      </w:r>
      <w:r w:rsidR="00DE6DE5">
        <w:rPr>
          <w:rFonts w:hint="eastAsia"/>
        </w:rPr>
        <w:t>应用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ontain</w:t>
      </w:r>
      <w:r w:rsidR="00BB5D69">
        <w:rPr>
          <w:rFonts w:hint="eastAsia"/>
        </w:rPr>
        <w:t>容纳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Priority</w:t>
      </w:r>
      <w:r w:rsidR="00BB5D69">
        <w:rPr>
          <w:rFonts w:hint="eastAsia"/>
        </w:rPr>
        <w:t>优先级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Background</w:t>
      </w:r>
      <w:r w:rsidR="00187670">
        <w:rPr>
          <w:rFonts w:hint="eastAsia"/>
        </w:rPr>
        <w:t>背景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Formula</w:t>
      </w:r>
      <w:r w:rsidR="00187670">
        <w:rPr>
          <w:rFonts w:hint="eastAsia"/>
        </w:rPr>
        <w:t>公式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Parameter</w:t>
      </w:r>
      <w:r w:rsidR="00187670">
        <w:rPr>
          <w:rFonts w:hint="eastAsia"/>
        </w:rPr>
        <w:t>参数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Intensity</w:t>
      </w:r>
      <w:r w:rsidR="00BB5D69">
        <w:rPr>
          <w:rFonts w:hint="eastAsia"/>
        </w:rPr>
        <w:t>亮度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Horizontally</w:t>
      </w:r>
      <w:r w:rsidR="00BB5D69">
        <w:rPr>
          <w:rFonts w:hint="eastAsia"/>
        </w:rPr>
        <w:t>横向的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  <w:rPr>
          <w:rFonts w:hint="eastAsia"/>
        </w:rPr>
      </w:pPr>
      <w:r>
        <w:t>Vertically</w:t>
      </w:r>
      <w:r w:rsidR="00BB5D69">
        <w:rPr>
          <w:rFonts w:hint="eastAsia"/>
        </w:rPr>
        <w:t>纵向的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croll</w:t>
      </w:r>
      <w:r w:rsidR="00BB5D69">
        <w:rPr>
          <w:rFonts w:hint="eastAsia"/>
        </w:rPr>
        <w:t>滚动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horthand</w:t>
      </w:r>
      <w:r w:rsidR="006F1504">
        <w:rPr>
          <w:rFonts w:hint="eastAsia"/>
        </w:rPr>
        <w:t>减写</w:t>
      </w:r>
      <w:r w:rsidR="00BB5D69">
        <w:rPr>
          <w:rFonts w:hint="eastAsia"/>
        </w:rPr>
        <w:t>方式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Dotted</w:t>
      </w:r>
      <w:r w:rsidR="00064DED">
        <w:rPr>
          <w:rFonts w:hint="eastAsia"/>
        </w:rPr>
        <w:t>虚线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olid</w:t>
      </w:r>
      <w:r w:rsidR="00DE6DE5">
        <w:rPr>
          <w:rFonts w:hint="eastAsia"/>
        </w:rPr>
        <w:t>实线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lastRenderedPageBreak/>
        <w:t>Inset</w:t>
      </w:r>
      <w:r w:rsidR="00DE6DE5">
        <w:rPr>
          <w:rFonts w:hint="eastAsia"/>
        </w:rPr>
        <w:t>内部设置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Outset</w:t>
      </w:r>
      <w:r w:rsidR="00DE6DE5">
        <w:rPr>
          <w:rFonts w:hint="eastAsia"/>
        </w:rPr>
        <w:t>外部设置</w:t>
      </w:r>
    </w:p>
    <w:p w:rsidR="004021AB" w:rsidRDefault="004021AB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Hidden</w:t>
      </w:r>
      <w:r w:rsidR="00DE6DE5">
        <w:rPr>
          <w:rFonts w:hint="eastAsia"/>
        </w:rPr>
        <w:t>隐藏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Individual</w:t>
      </w:r>
      <w:r w:rsidR="00F150E2">
        <w:rPr>
          <w:rFonts w:hint="eastAsia"/>
        </w:rPr>
        <w:t>个别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Margin</w:t>
      </w:r>
      <w:r w:rsidR="00DE6DE5">
        <w:rPr>
          <w:rFonts w:hint="eastAsia"/>
        </w:rPr>
        <w:t>内边距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Remaining</w:t>
      </w:r>
      <w:r w:rsidR="00AA0552">
        <w:rPr>
          <w:rFonts w:hint="eastAsia"/>
        </w:rPr>
        <w:t>剩余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Generate</w:t>
      </w:r>
      <w:r w:rsidR="00AA0552">
        <w:rPr>
          <w:rFonts w:hint="eastAsia"/>
        </w:rPr>
        <w:t>生成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Padding</w:t>
      </w:r>
      <w:r w:rsidR="00DE6DE5">
        <w:rPr>
          <w:rFonts w:hint="eastAsia"/>
        </w:rPr>
        <w:t>外边距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Parent</w:t>
      </w:r>
      <w:r w:rsidR="00AA0552">
        <w:t xml:space="preserve"> element </w:t>
      </w:r>
      <w:r w:rsidR="00AA0552">
        <w:rPr>
          <w:rFonts w:hint="eastAsia"/>
        </w:rPr>
        <w:t>父元素</w:t>
      </w:r>
      <w:r w:rsidR="00AA0552">
        <w:rPr>
          <w:rFonts w:hint="eastAsia"/>
        </w:rPr>
        <w:t>/</w:t>
      </w:r>
      <w:r w:rsidR="00AA0552">
        <w:rPr>
          <w:rFonts w:hint="eastAsia"/>
        </w:rPr>
        <w:t>母元素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  <w:rPr>
          <w:rFonts w:hint="eastAsia"/>
        </w:rPr>
      </w:pPr>
      <w:r>
        <w:t>Alignment</w:t>
      </w:r>
      <w:r w:rsidR="001A05A5">
        <w:rPr>
          <w:rFonts w:hint="eastAsia"/>
        </w:rPr>
        <w:t>校准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Uppercase</w:t>
      </w:r>
      <w:r w:rsidR="00DE6DE5">
        <w:rPr>
          <w:rFonts w:hint="eastAsia"/>
        </w:rPr>
        <w:t>大写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Lowercase</w:t>
      </w:r>
      <w:r w:rsidR="00DE6DE5">
        <w:rPr>
          <w:rFonts w:hint="eastAsia"/>
        </w:rPr>
        <w:t>小写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apitalize</w:t>
      </w:r>
      <w:r w:rsidR="00DE6DE5">
        <w:rPr>
          <w:rFonts w:hint="eastAsia"/>
        </w:rPr>
        <w:t>首字母大写其与字母小写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Boldness</w:t>
      </w:r>
      <w:r w:rsidR="008D6B10">
        <w:rPr>
          <w:rFonts w:hint="eastAsia"/>
        </w:rPr>
        <w:t>字体宽度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ollapsed</w:t>
      </w:r>
      <w:r w:rsidR="008D6B10">
        <w:rPr>
          <w:rFonts w:hint="eastAsia"/>
        </w:rPr>
        <w:t>合成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Display</w:t>
      </w:r>
      <w:r w:rsidR="00DE6DE5">
        <w:rPr>
          <w:rFonts w:hint="eastAsia"/>
        </w:rPr>
        <w:t>显示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Block</w:t>
      </w:r>
      <w:r w:rsidR="00DE6DE5">
        <w:rPr>
          <w:rFonts w:hint="eastAsia"/>
        </w:rPr>
        <w:t>块</w:t>
      </w:r>
      <w:r w:rsidR="00DE6DE5">
        <w:rPr>
          <w:rFonts w:hint="eastAsia"/>
        </w:rPr>
        <w:t>级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Major</w:t>
      </w:r>
      <w:r w:rsidR="00DE6DE5">
        <w:t xml:space="preserve"> </w:t>
      </w:r>
      <w:r w:rsidR="008D6B10">
        <w:rPr>
          <w:rFonts w:hint="eastAsia"/>
        </w:rPr>
        <w:t>主要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tandards</w:t>
      </w:r>
      <w:r w:rsidR="008D6B10">
        <w:rPr>
          <w:rFonts w:hint="eastAsia"/>
        </w:rPr>
        <w:t>规范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Position</w:t>
      </w:r>
      <w:r w:rsidR="00DE6DE5">
        <w:rPr>
          <w:rFonts w:hint="eastAsia"/>
        </w:rPr>
        <w:t>位置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tatic</w:t>
      </w:r>
      <w:r w:rsidR="00DE6DE5">
        <w:rPr>
          <w:rFonts w:hint="eastAsia"/>
        </w:rPr>
        <w:t>静态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Relative</w:t>
      </w:r>
      <w:r w:rsidR="00DE6DE5">
        <w:rPr>
          <w:rFonts w:hint="eastAsia"/>
        </w:rPr>
        <w:t>相对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Fixed</w:t>
      </w:r>
      <w:r w:rsidR="00DE6DE5">
        <w:rPr>
          <w:rFonts w:hint="eastAsia"/>
        </w:rPr>
        <w:t>混合</w:t>
      </w:r>
      <w:bookmarkStart w:id="1" w:name="_GoBack"/>
      <w:bookmarkEnd w:id="1"/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Absolute</w:t>
      </w:r>
      <w:r w:rsidR="00DE6DE5">
        <w:rPr>
          <w:rFonts w:hint="eastAsia"/>
        </w:rPr>
        <w:t>绝对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Sticky</w:t>
      </w:r>
      <w:r w:rsidR="008D6B10">
        <w:rPr>
          <w:rFonts w:hint="eastAsia"/>
        </w:rPr>
        <w:t>粘性的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Method</w:t>
      </w:r>
      <w:r w:rsidR="00DE6DE5">
        <w:rPr>
          <w:rFonts w:hint="eastAsia"/>
        </w:rPr>
        <w:t>方法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Ancestor</w:t>
      </w:r>
      <w:r w:rsidR="008D6B10">
        <w:rPr>
          <w:rFonts w:hint="eastAsia"/>
        </w:rPr>
        <w:t>祖先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Overlap</w:t>
      </w:r>
      <w:r w:rsidR="00EA30FB">
        <w:rPr>
          <w:rFonts w:hint="eastAsia"/>
        </w:rPr>
        <w:t>交叠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Float</w:t>
      </w:r>
      <w:r w:rsidR="00DE6DE5">
        <w:rPr>
          <w:rFonts w:hint="eastAsia"/>
        </w:rPr>
        <w:t>浮动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Inherits</w:t>
      </w:r>
      <w:r w:rsidR="00EA30FB">
        <w:rPr>
          <w:rFonts w:hint="eastAsia"/>
        </w:rPr>
        <w:t>继承</w:t>
      </w:r>
    </w:p>
    <w:p w:rsidR="00EA50D6" w:rsidRDefault="00EA50D6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Combinators</w:t>
      </w:r>
      <w:r w:rsidR="00EA30FB">
        <w:rPr>
          <w:rFonts w:hint="eastAsia"/>
        </w:rPr>
        <w:t>多重选择</w:t>
      </w:r>
    </w:p>
    <w:p w:rsidR="00563607" w:rsidRDefault="00563607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Descendant</w:t>
      </w:r>
      <w:r w:rsidR="00EA30FB">
        <w:rPr>
          <w:rFonts w:hint="eastAsia"/>
        </w:rPr>
        <w:t>子元素</w:t>
      </w:r>
    </w:p>
    <w:p w:rsidR="00DE6DE5" w:rsidRPr="00575035" w:rsidRDefault="00DE6DE5" w:rsidP="0028125F">
      <w:pPr>
        <w:pStyle w:val="ListParagraph"/>
        <w:numPr>
          <w:ilvl w:val="0"/>
          <w:numId w:val="3"/>
        </w:numPr>
        <w:tabs>
          <w:tab w:val="left" w:pos="998"/>
        </w:tabs>
      </w:pPr>
      <w:r>
        <w:t>General</w:t>
      </w:r>
      <w:bookmarkEnd w:id="0"/>
      <w:r w:rsidR="0028125F">
        <w:rPr>
          <w:rFonts w:hint="eastAsia"/>
        </w:rPr>
        <w:t>通用</w:t>
      </w:r>
    </w:p>
    <w:sectPr w:rsidR="00DE6DE5" w:rsidRPr="0057503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640516"/>
    <w:multiLevelType w:val="hybridMultilevel"/>
    <w:tmpl w:val="91749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C525B"/>
    <w:multiLevelType w:val="hybridMultilevel"/>
    <w:tmpl w:val="50043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2B3735"/>
    <w:multiLevelType w:val="hybridMultilevel"/>
    <w:tmpl w:val="50FE8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0sDCzNDI0MDE1MrNU0lEKTi0uzszPAykwrAUAo7EflywAAAA="/>
  </w:docVars>
  <w:rsids>
    <w:rsidRoot w:val="00AD1AEA"/>
    <w:rsid w:val="00064DED"/>
    <w:rsid w:val="000C4D4B"/>
    <w:rsid w:val="00187670"/>
    <w:rsid w:val="001A05A5"/>
    <w:rsid w:val="0028125F"/>
    <w:rsid w:val="002D65C6"/>
    <w:rsid w:val="004021AB"/>
    <w:rsid w:val="00530A34"/>
    <w:rsid w:val="00563607"/>
    <w:rsid w:val="00575035"/>
    <w:rsid w:val="0067107B"/>
    <w:rsid w:val="006F1504"/>
    <w:rsid w:val="007102BE"/>
    <w:rsid w:val="008D6B10"/>
    <w:rsid w:val="0095765A"/>
    <w:rsid w:val="00AA0552"/>
    <w:rsid w:val="00AD1AEA"/>
    <w:rsid w:val="00BB5D69"/>
    <w:rsid w:val="00BE246A"/>
    <w:rsid w:val="00DE6DE5"/>
    <w:rsid w:val="00DF420E"/>
    <w:rsid w:val="00E07B5C"/>
    <w:rsid w:val="00E91388"/>
    <w:rsid w:val="00EA30FB"/>
    <w:rsid w:val="00EA50D6"/>
    <w:rsid w:val="00F15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CEEF6"/>
  <w15:chartTrackingRefBased/>
  <w15:docId w15:val="{656E2F98-75DE-4CC1-B026-EB871F8DB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4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4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9008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52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8026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0557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Gao</dc:creator>
  <cp:keywords/>
  <dc:description/>
  <cp:lastModifiedBy>Marco Gao</cp:lastModifiedBy>
  <cp:revision>18</cp:revision>
  <dcterms:created xsi:type="dcterms:W3CDTF">2019-04-06T01:44:00Z</dcterms:created>
  <dcterms:modified xsi:type="dcterms:W3CDTF">2019-04-06T03:13:00Z</dcterms:modified>
</cp:coreProperties>
</file>